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04D956" w14:textId="4289391E" w:rsidR="00A2513F" w:rsidRPr="007B5851" w:rsidRDefault="00BF0DD2" w:rsidP="004B7584">
      <w:pPr>
        <w:pStyle w:val="Title"/>
      </w:pPr>
      <w:r w:rsidRPr="007B585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36"/>
          <w:szCs w:val="36"/>
        </w:rPr>
        <mc:AlternateContent>
          <mc:Choice Requires="w16se">
            <w16se:symEx w16se:font="Segoe UI Emoji" w16se:char="1F9E0"/>
          </mc:Choice>
          <mc:Fallback>
            <w:t>🧠</w:t>
          </mc:Fallback>
        </mc:AlternateContent>
      </w:r>
      <w:r w:rsidRPr="007B5851">
        <w:rPr>
          <w:sz w:val="36"/>
          <w:szCs w:val="36"/>
        </w:rPr>
        <w:t xml:space="preserve"> Meditation Subject</w:t>
      </w:r>
      <w:r w:rsidR="007C68DB" w:rsidRPr="007B5851">
        <w:rPr>
          <w:sz w:val="36"/>
          <w:szCs w:val="36"/>
        </w:rPr>
        <w:t>s</w:t>
      </w:r>
      <w:r w:rsidRPr="007B5851">
        <w:rPr>
          <w:sz w:val="36"/>
          <w:szCs w:val="36"/>
        </w:rPr>
        <w:t xml:space="preserve"> + Beeke’s 9-Minute Plan </w:t>
      </w:r>
      <w:r w:rsidRPr="007B585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36"/>
          <w:szCs w:val="36"/>
        </w:rPr>
        <mc:AlternateContent>
          <mc:Choice Requires="w16se">
            <w16se:symEx w16se:font="Segoe UI Emoji" w16se:char="1F4D6"/>
          </mc:Choice>
          <mc:Fallback>
            <w:t>📖</w:t>
          </mc:Fallback>
        </mc:AlternateContent>
      </w:r>
    </w:p>
    <w:p w14:paraId="7E440CE2" w14:textId="1D18E0CE" w:rsidR="00A2513F" w:rsidRPr="007B5851" w:rsidRDefault="008B743D" w:rsidP="004B7584">
      <w:pPr>
        <w:pStyle w:val="Heading1"/>
        <w:rPr>
          <w:sz w:val="36"/>
          <w:szCs w:val="36"/>
        </w:rPr>
      </w:pPr>
      <w:bookmarkStart w:id="0" w:name="choose-a-meditation-subject"/>
      <w:r w:rsidRPr="007B585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36"/>
          <w:szCs w:val="36"/>
        </w:rPr>
        <mc:AlternateContent>
          <mc:Choice Requires="w16se">
            <w16se:symEx w16se:font="Segoe UI Emoji" w16se:char="2693"/>
          </mc:Choice>
          <mc:Fallback>
            <w:t>⚓</w:t>
          </mc:Fallback>
        </mc:AlternateContent>
      </w:r>
      <w:r w:rsidRPr="007B5851">
        <w:rPr>
          <w:sz w:val="36"/>
          <w:szCs w:val="36"/>
        </w:rPr>
        <w:t>Select a Suitable Subject</w:t>
      </w:r>
    </w:p>
    <w:p w14:paraId="13AF44CC" w14:textId="138C1A84" w:rsidR="00A2513F" w:rsidRPr="007B5851" w:rsidRDefault="00BF0DD2" w:rsidP="007C68DB">
      <w:pPr>
        <w:pStyle w:val="FirstParagraph"/>
        <w:jc w:val="center"/>
        <w:rPr>
          <w:sz w:val="22"/>
          <w:szCs w:val="22"/>
        </w:rPr>
      </w:pPr>
      <w:r w:rsidRPr="007B5851">
        <w:rPr>
          <w:sz w:val="22"/>
          <w:szCs w:val="22"/>
        </w:rPr>
        <w:t xml:space="preserve">Select just </w:t>
      </w:r>
      <w:r w:rsidRPr="007B5851">
        <w:rPr>
          <w:b/>
          <w:bCs/>
          <w:sz w:val="22"/>
          <w:szCs w:val="22"/>
        </w:rPr>
        <w:t>one</w:t>
      </w:r>
      <w:r w:rsidRPr="007B5851">
        <w:rPr>
          <w:sz w:val="22"/>
          <w:szCs w:val="22"/>
        </w:rPr>
        <w:t xml:space="preserve"> verse, phrase, or doctrine that is specific, timely, and personally relevant</w:t>
      </w:r>
      <w:r w:rsidR="007B5851" w:rsidRPr="007B5851">
        <w:rPr>
          <w:sz w:val="22"/>
          <w:szCs w:val="22"/>
        </w:rPr>
        <w:br/>
      </w:r>
      <w:r w:rsidRPr="007B5851">
        <w:rPr>
          <w:sz w:val="22"/>
          <w:szCs w:val="22"/>
        </w:rPr>
        <w:t>to focus your heart and mind.</w:t>
      </w:r>
    </w:p>
    <w:tbl>
      <w:tblPr>
        <w:tblStyle w:val="PlainTable1"/>
        <w:tblW w:w="0" w:type="auto"/>
        <w:tblInd w:w="-5" w:type="dxa"/>
        <w:tblLook w:val="0020" w:firstRow="1" w:lastRow="0" w:firstColumn="0" w:lastColumn="0" w:noHBand="0" w:noVBand="0"/>
      </w:tblPr>
      <w:tblGrid>
        <w:gridCol w:w="2041"/>
        <w:gridCol w:w="2798"/>
      </w:tblGrid>
      <w:tr w:rsidR="008B743D" w:rsidRPr="007C68DB" w14:paraId="10729568" w14:textId="77777777" w:rsidTr="008E1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45EF01FA" w14:textId="77777777" w:rsidR="00A2513F" w:rsidRPr="007C68DB" w:rsidRDefault="002A21B9" w:rsidP="005856B2">
            <w:pPr>
              <w:pStyle w:val="Compact"/>
              <w:ind w:right="-1624"/>
              <w:rPr>
                <w:color w:val="FFFFFF" w:themeColor="background1"/>
                <w:sz w:val="20"/>
                <w:szCs w:val="20"/>
              </w:rPr>
            </w:pPr>
            <w:r w:rsidRPr="007C68DB">
              <w:rPr>
                <w:color w:val="FFFFFF" w:themeColor="background1"/>
                <w:sz w:val="20"/>
                <w:szCs w:val="20"/>
              </w:rPr>
              <w:t>Topic</w:t>
            </w:r>
          </w:p>
        </w:tc>
        <w:tc>
          <w:tcPr>
            <w:tcW w:w="0" w:type="auto"/>
            <w:shd w:val="clear" w:color="auto" w:fill="000000" w:themeFill="text1"/>
          </w:tcPr>
          <w:p w14:paraId="7D2BB2AD" w14:textId="77777777" w:rsidR="00A2513F" w:rsidRPr="007C68DB" w:rsidRDefault="002A21B9" w:rsidP="005856B2">
            <w:pPr>
              <w:pStyle w:val="Compact"/>
              <w:ind w:right="-162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0"/>
                <w:szCs w:val="20"/>
              </w:rPr>
            </w:pPr>
            <w:r w:rsidRPr="007C68DB">
              <w:rPr>
                <w:color w:val="FFFFFF" w:themeColor="background1"/>
                <w:sz w:val="20"/>
                <w:szCs w:val="20"/>
              </w:rPr>
              <w:t>Scripture References</w:t>
            </w:r>
          </w:p>
        </w:tc>
      </w:tr>
      <w:tr w:rsidR="00A2513F" w:rsidRPr="007C68DB" w14:paraId="6FDADC48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DA6251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God’s Mercy</w:t>
            </w:r>
          </w:p>
        </w:tc>
        <w:tc>
          <w:tcPr>
            <w:tcW w:w="0" w:type="auto"/>
          </w:tcPr>
          <w:p w14:paraId="52FA855B" w14:textId="26BE0CC5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Ps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103:8–13; Micah 7:18–19</w:t>
            </w:r>
          </w:p>
        </w:tc>
      </w:tr>
      <w:tr w:rsidR="00A2513F" w:rsidRPr="007C68DB" w14:paraId="6C22D7C3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3A41A966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Christ’s Sufferings</w:t>
            </w:r>
          </w:p>
        </w:tc>
        <w:tc>
          <w:tcPr>
            <w:tcW w:w="0" w:type="auto"/>
          </w:tcPr>
          <w:p w14:paraId="040C6F9F" w14:textId="77777777" w:rsidR="00A2513F" w:rsidRPr="007C68DB" w:rsidRDefault="002A21B9" w:rsidP="005856B2">
            <w:pPr>
              <w:pStyle w:val="Compact"/>
              <w:ind w:right="-16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Isaiah 53:3–6; 1 Peter 2:24</w:t>
            </w:r>
          </w:p>
        </w:tc>
      </w:tr>
      <w:tr w:rsidR="00A2513F" w:rsidRPr="007C68DB" w14:paraId="7CCEAFF8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BC4C1A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Providence in Trials</w:t>
            </w:r>
          </w:p>
        </w:tc>
        <w:tc>
          <w:tcPr>
            <w:tcW w:w="0" w:type="auto"/>
          </w:tcPr>
          <w:p w14:paraId="45C04974" w14:textId="77777777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Romans 8:28; Genesis 50:20</w:t>
            </w:r>
          </w:p>
        </w:tc>
      </w:tr>
      <w:tr w:rsidR="00A2513F" w:rsidRPr="007C68DB" w14:paraId="3333DA59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041AC37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God’s Glory</w:t>
            </w:r>
          </w:p>
        </w:tc>
        <w:tc>
          <w:tcPr>
            <w:tcW w:w="0" w:type="auto"/>
            <w:shd w:val="clear" w:color="auto" w:fill="FFFFFF" w:themeFill="background1"/>
          </w:tcPr>
          <w:p w14:paraId="12787BD8" w14:textId="65EBF1B4" w:rsidR="00A2513F" w:rsidRPr="007C68DB" w:rsidRDefault="002A21B9" w:rsidP="005856B2">
            <w:pPr>
              <w:pStyle w:val="Compact"/>
              <w:ind w:right="-16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Exodus 33:18–23; Rev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4:11</w:t>
            </w:r>
          </w:p>
        </w:tc>
      </w:tr>
      <w:tr w:rsidR="00A2513F" w:rsidRPr="007C68DB" w14:paraId="02714512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4C49BE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Sin’s Deceitfulness</w:t>
            </w:r>
          </w:p>
        </w:tc>
        <w:tc>
          <w:tcPr>
            <w:tcW w:w="0" w:type="auto"/>
          </w:tcPr>
          <w:p w14:paraId="74B5EDD0" w14:textId="77777777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Jeremiah 17:9; Hebrews 3:13</w:t>
            </w:r>
          </w:p>
        </w:tc>
      </w:tr>
      <w:tr w:rsidR="00A2513F" w:rsidRPr="007C68DB" w14:paraId="39207522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4E73646F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The Fear of God</w:t>
            </w:r>
          </w:p>
        </w:tc>
        <w:tc>
          <w:tcPr>
            <w:tcW w:w="0" w:type="auto"/>
          </w:tcPr>
          <w:p w14:paraId="3BE0C633" w14:textId="77777777" w:rsidR="00A2513F" w:rsidRPr="007C68DB" w:rsidRDefault="002A21B9" w:rsidP="005856B2">
            <w:pPr>
              <w:pStyle w:val="Compact"/>
              <w:ind w:right="-16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Proverbs 1:7; Isaiah 66:2</w:t>
            </w:r>
          </w:p>
        </w:tc>
      </w:tr>
      <w:tr w:rsidR="00A2513F" w:rsidRPr="007C68DB" w14:paraId="03D3712A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3A74B1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Heaven</w:t>
            </w:r>
          </w:p>
        </w:tc>
        <w:tc>
          <w:tcPr>
            <w:tcW w:w="0" w:type="auto"/>
          </w:tcPr>
          <w:p w14:paraId="369B6DE3" w14:textId="6F5E3117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Rev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21:1–4; John 14:2–3</w:t>
            </w:r>
          </w:p>
        </w:tc>
      </w:tr>
      <w:tr w:rsidR="00A2513F" w:rsidRPr="007C68DB" w14:paraId="0D5BCF80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61A9079C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Hell</w:t>
            </w:r>
          </w:p>
        </w:tc>
        <w:tc>
          <w:tcPr>
            <w:tcW w:w="0" w:type="auto"/>
          </w:tcPr>
          <w:p w14:paraId="2C95E415" w14:textId="7009FB83" w:rsidR="00A2513F" w:rsidRPr="007C68DB" w:rsidRDefault="002A21B9" w:rsidP="005856B2">
            <w:pPr>
              <w:pStyle w:val="Compact"/>
              <w:ind w:right="-16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Matthew 10:28; Rev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20:14–15</w:t>
            </w:r>
          </w:p>
        </w:tc>
      </w:tr>
      <w:tr w:rsidR="00A2513F" w:rsidRPr="007C68DB" w14:paraId="13498233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341B1F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Death &amp; Life’s Brevity</w:t>
            </w:r>
          </w:p>
        </w:tc>
        <w:tc>
          <w:tcPr>
            <w:tcW w:w="0" w:type="auto"/>
          </w:tcPr>
          <w:p w14:paraId="680141E3" w14:textId="77777777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Ecclesiastes 7:2; James 4:14</w:t>
            </w:r>
          </w:p>
        </w:tc>
      </w:tr>
      <w:tr w:rsidR="00A2513F" w:rsidRPr="007C68DB" w14:paraId="17A866C8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614A51D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Judgment Day</w:t>
            </w:r>
          </w:p>
        </w:tc>
        <w:tc>
          <w:tcPr>
            <w:tcW w:w="0" w:type="auto"/>
          </w:tcPr>
          <w:p w14:paraId="610F010E" w14:textId="697998AE" w:rsidR="00A2513F" w:rsidRPr="007C68DB" w:rsidRDefault="002A21B9" w:rsidP="005856B2">
            <w:pPr>
              <w:pStyle w:val="Compact"/>
              <w:ind w:right="-16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2 Cor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5:10; Hebrews 9:27</w:t>
            </w:r>
          </w:p>
        </w:tc>
      </w:tr>
      <w:tr w:rsidR="00A2513F" w:rsidRPr="007C68DB" w14:paraId="352A8113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7BC154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Love of Christ</w:t>
            </w:r>
          </w:p>
        </w:tc>
        <w:tc>
          <w:tcPr>
            <w:tcW w:w="0" w:type="auto"/>
          </w:tcPr>
          <w:p w14:paraId="50B46F9C" w14:textId="6BD59AEF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Rom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8:35–39; John 15:9–13</w:t>
            </w:r>
          </w:p>
        </w:tc>
      </w:tr>
      <w:tr w:rsidR="00A2513F" w:rsidRPr="007C68DB" w14:paraId="420D5580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3AA681BB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Christ’s Intercession</w:t>
            </w:r>
          </w:p>
        </w:tc>
        <w:tc>
          <w:tcPr>
            <w:tcW w:w="0" w:type="auto"/>
          </w:tcPr>
          <w:p w14:paraId="20CBB5E2" w14:textId="77777777" w:rsidR="00A2513F" w:rsidRPr="007C68DB" w:rsidRDefault="002A21B9" w:rsidP="005856B2">
            <w:pPr>
              <w:pStyle w:val="Compact"/>
              <w:ind w:right="-16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Hebrews 7:25; Romans 8:34</w:t>
            </w:r>
          </w:p>
        </w:tc>
      </w:tr>
      <w:tr w:rsidR="00A2513F" w:rsidRPr="007C68DB" w14:paraId="098FB067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495E466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Repentance</w:t>
            </w:r>
          </w:p>
        </w:tc>
        <w:tc>
          <w:tcPr>
            <w:tcW w:w="0" w:type="auto"/>
          </w:tcPr>
          <w:p w14:paraId="5567C8D0" w14:textId="77777777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Psalm 51:1–12; Acts 3:19</w:t>
            </w:r>
          </w:p>
        </w:tc>
      </w:tr>
      <w:tr w:rsidR="00A2513F" w:rsidRPr="007C68DB" w14:paraId="09459EBA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686F14EA" w14:textId="5F604A23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Lukewarmness</w:t>
            </w:r>
          </w:p>
        </w:tc>
        <w:tc>
          <w:tcPr>
            <w:tcW w:w="0" w:type="auto"/>
          </w:tcPr>
          <w:p w14:paraId="08824960" w14:textId="150C709E" w:rsidR="00A2513F" w:rsidRPr="007C68DB" w:rsidRDefault="002A21B9" w:rsidP="005856B2">
            <w:pPr>
              <w:pStyle w:val="Compact"/>
              <w:ind w:right="-16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Rev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3:15–20; Hosea 6:1–3</w:t>
            </w:r>
          </w:p>
        </w:tc>
      </w:tr>
      <w:tr w:rsidR="00A2513F" w:rsidRPr="007C68DB" w14:paraId="3D7FAD7C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EE6F78C" w14:textId="77777777" w:rsidR="00A2513F" w:rsidRPr="007C68DB" w:rsidRDefault="002A21B9" w:rsidP="005856B2">
            <w:pPr>
              <w:pStyle w:val="Compact"/>
              <w:ind w:right="-1624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Thankfulness</w:t>
            </w:r>
          </w:p>
        </w:tc>
        <w:tc>
          <w:tcPr>
            <w:tcW w:w="0" w:type="auto"/>
          </w:tcPr>
          <w:p w14:paraId="0DB3959F" w14:textId="3F0DFE81" w:rsidR="00A2513F" w:rsidRPr="007C68DB" w:rsidRDefault="002A21B9" w:rsidP="005856B2">
            <w:pPr>
              <w:pStyle w:val="Compact"/>
              <w:ind w:right="-16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68DB">
              <w:rPr>
                <w:sz w:val="20"/>
                <w:szCs w:val="20"/>
              </w:rPr>
              <w:t>1 Thes</w:t>
            </w:r>
            <w:r w:rsidR="005856B2">
              <w:rPr>
                <w:sz w:val="20"/>
                <w:szCs w:val="20"/>
              </w:rPr>
              <w:t>.</w:t>
            </w:r>
            <w:r w:rsidRPr="007C68DB">
              <w:rPr>
                <w:sz w:val="20"/>
                <w:szCs w:val="20"/>
              </w:rPr>
              <w:t xml:space="preserve"> 5:18; Psalm 136:1</w:t>
            </w:r>
          </w:p>
        </w:tc>
      </w:tr>
    </w:tbl>
    <w:tbl>
      <w:tblPr>
        <w:tblStyle w:val="PlainTable1"/>
        <w:tblpPr w:leftFromText="180" w:rightFromText="180" w:vertAnchor="text" w:horzAnchor="margin" w:tblpXSpec="right" w:tblpY="-5448"/>
        <w:tblW w:w="0" w:type="auto"/>
        <w:tblLook w:val="0020" w:firstRow="1" w:lastRow="0" w:firstColumn="0" w:lastColumn="0" w:noHBand="0" w:noVBand="0"/>
      </w:tblPr>
      <w:tblGrid>
        <w:gridCol w:w="2631"/>
        <w:gridCol w:w="2630"/>
      </w:tblGrid>
      <w:tr w:rsidR="008E1D06" w:rsidRPr="007C68DB" w14:paraId="530C7C2F" w14:textId="77777777" w:rsidTr="008E1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1F3C4290" w14:textId="77777777" w:rsidR="008E1D06" w:rsidRPr="007C68DB" w:rsidRDefault="008E1D06" w:rsidP="008E1D06">
            <w:pPr>
              <w:pStyle w:val="Compact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Psalm T</w:t>
            </w:r>
            <w:r w:rsidRPr="007C68DB">
              <w:rPr>
                <w:color w:val="FFFFFF" w:themeColor="background1"/>
                <w:sz w:val="20"/>
                <w:szCs w:val="20"/>
              </w:rPr>
              <w:t>opic</w:t>
            </w:r>
          </w:p>
        </w:tc>
        <w:tc>
          <w:tcPr>
            <w:tcW w:w="0" w:type="auto"/>
            <w:shd w:val="clear" w:color="auto" w:fill="000000" w:themeFill="text1"/>
          </w:tcPr>
          <w:p w14:paraId="65D26228" w14:textId="77777777" w:rsidR="008E1D06" w:rsidRPr="007C68DB" w:rsidRDefault="008E1D06" w:rsidP="008E1D0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0"/>
                <w:szCs w:val="20"/>
              </w:rPr>
            </w:pPr>
            <w:r w:rsidRPr="007C68DB">
              <w:rPr>
                <w:color w:val="FFFFFF" w:themeColor="background1"/>
                <w:sz w:val="20"/>
                <w:szCs w:val="20"/>
              </w:rPr>
              <w:t>Scripture References</w:t>
            </w:r>
          </w:p>
        </w:tc>
      </w:tr>
      <w:tr w:rsidR="008E1D06" w:rsidRPr="007C68DB" w14:paraId="171FBA05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05073E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God as Refuge</w:t>
            </w:r>
          </w:p>
        </w:tc>
        <w:tc>
          <w:tcPr>
            <w:tcW w:w="0" w:type="auto"/>
          </w:tcPr>
          <w:p w14:paraId="58F3AC24" w14:textId="77777777" w:rsidR="008E1D06" w:rsidRPr="007C68DB" w:rsidRDefault="008E1D06" w:rsidP="008E1D0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46:1–2; Ps. 91:1–2</w:t>
            </w:r>
          </w:p>
        </w:tc>
      </w:tr>
      <w:tr w:rsidR="008E1D06" w:rsidRPr="007C68DB" w14:paraId="7FF0B7C1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37301C99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God’s Steadfast Love</w:t>
            </w:r>
          </w:p>
        </w:tc>
        <w:tc>
          <w:tcPr>
            <w:tcW w:w="0" w:type="auto"/>
          </w:tcPr>
          <w:p w14:paraId="4BC5D7B2" w14:textId="77777777" w:rsidR="008E1D06" w:rsidRPr="007C68DB" w:rsidRDefault="008E1D06" w:rsidP="008E1D0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136:1–9; Ps. 103:11–18</w:t>
            </w:r>
          </w:p>
        </w:tc>
      </w:tr>
      <w:tr w:rsidR="008E1D06" w:rsidRPr="007C68DB" w14:paraId="50EC1736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C65D20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God’s Faithfulness</w:t>
            </w:r>
          </w:p>
        </w:tc>
        <w:tc>
          <w:tcPr>
            <w:tcW w:w="0" w:type="auto"/>
          </w:tcPr>
          <w:p w14:paraId="64EF71C2" w14:textId="77777777" w:rsidR="008E1D06" w:rsidRPr="007C68DB" w:rsidRDefault="008E1D06" w:rsidP="008E1D0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89:1–8; Ps. 119:90</w:t>
            </w:r>
          </w:p>
        </w:tc>
      </w:tr>
      <w:tr w:rsidR="008E1D06" w:rsidRPr="007C68DB" w14:paraId="33446316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C435680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Crying Out in Distress</w:t>
            </w:r>
          </w:p>
        </w:tc>
        <w:tc>
          <w:tcPr>
            <w:tcW w:w="0" w:type="auto"/>
            <w:shd w:val="clear" w:color="auto" w:fill="FFFFFF" w:themeFill="background1"/>
          </w:tcPr>
          <w:p w14:paraId="0E5A24D9" w14:textId="77777777" w:rsidR="008E1D06" w:rsidRPr="007C68DB" w:rsidRDefault="008E1D06" w:rsidP="008E1D0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13:1–6; Ps. 77:1–12</w:t>
            </w:r>
          </w:p>
        </w:tc>
      </w:tr>
      <w:tr w:rsidR="008E1D06" w:rsidRPr="007C68DB" w14:paraId="35DCAEC9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A1D0E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God’s Righteous Judgment</w:t>
            </w:r>
          </w:p>
        </w:tc>
        <w:tc>
          <w:tcPr>
            <w:tcW w:w="0" w:type="auto"/>
          </w:tcPr>
          <w:p w14:paraId="705988A9" w14:textId="77777777" w:rsidR="008E1D06" w:rsidRPr="007C68DB" w:rsidRDefault="008E1D06" w:rsidP="008E1D0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9:7–10; Ps. 96:10–13</w:t>
            </w:r>
          </w:p>
        </w:tc>
      </w:tr>
      <w:tr w:rsidR="008E1D06" w:rsidRPr="007C68DB" w14:paraId="6D2DDB10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6E2A245E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Confession &amp; Forgiveness</w:t>
            </w:r>
          </w:p>
        </w:tc>
        <w:tc>
          <w:tcPr>
            <w:tcW w:w="0" w:type="auto"/>
          </w:tcPr>
          <w:p w14:paraId="61C211B3" w14:textId="77777777" w:rsidR="008E1D06" w:rsidRPr="007C68DB" w:rsidRDefault="008E1D06" w:rsidP="008E1D0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32:1–5; Ps. 51:1–12</w:t>
            </w:r>
          </w:p>
        </w:tc>
      </w:tr>
      <w:tr w:rsidR="008E1D06" w:rsidRPr="007C68DB" w14:paraId="790CAFEB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39E941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Thirsting for God</w:t>
            </w:r>
          </w:p>
        </w:tc>
        <w:tc>
          <w:tcPr>
            <w:tcW w:w="0" w:type="auto"/>
          </w:tcPr>
          <w:p w14:paraId="2FB62095" w14:textId="77777777" w:rsidR="008E1D06" w:rsidRPr="007C68DB" w:rsidRDefault="008E1D06" w:rsidP="008E1D0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42:1–5; Ps. 63:1–8</w:t>
            </w:r>
          </w:p>
        </w:tc>
      </w:tr>
      <w:tr w:rsidR="008E1D06" w:rsidRPr="007C68DB" w14:paraId="6D384014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76C5C89F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Fear of the LORD</w:t>
            </w:r>
          </w:p>
        </w:tc>
        <w:tc>
          <w:tcPr>
            <w:tcW w:w="0" w:type="auto"/>
          </w:tcPr>
          <w:p w14:paraId="1CAE7E84" w14:textId="77777777" w:rsidR="008E1D06" w:rsidRPr="007C68DB" w:rsidRDefault="008E1D06" w:rsidP="008E1D0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111:10; Ps. 34:9–11</w:t>
            </w:r>
          </w:p>
        </w:tc>
      </w:tr>
      <w:tr w:rsidR="008E1D06" w:rsidRPr="007C68DB" w14:paraId="45B0CF19" w14:textId="77777777" w:rsidTr="008E1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FF2CF6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The Word of God</w:t>
            </w:r>
          </w:p>
        </w:tc>
        <w:tc>
          <w:tcPr>
            <w:tcW w:w="0" w:type="auto"/>
          </w:tcPr>
          <w:p w14:paraId="556CB035" w14:textId="77777777" w:rsidR="008E1D06" w:rsidRPr="007C68DB" w:rsidRDefault="008E1D06" w:rsidP="008E1D0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1:2; Ps. 119:9–16,105</w:t>
            </w:r>
          </w:p>
        </w:tc>
      </w:tr>
      <w:tr w:rsidR="008E1D06" w:rsidRPr="007C68DB" w14:paraId="0A2B4936" w14:textId="77777777" w:rsidTr="008E1D0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B05D6DD" w14:textId="77777777" w:rsidR="008E1D06" w:rsidRPr="007C68DB" w:rsidRDefault="008E1D06" w:rsidP="008E1D06">
            <w:pPr>
              <w:pStyle w:val="Compact"/>
              <w:rPr>
                <w:sz w:val="20"/>
                <w:szCs w:val="20"/>
              </w:rPr>
            </w:pPr>
            <w:r>
              <w:t>The Kingship of Christ</w:t>
            </w:r>
          </w:p>
        </w:tc>
        <w:tc>
          <w:tcPr>
            <w:tcW w:w="0" w:type="auto"/>
          </w:tcPr>
          <w:p w14:paraId="1A109B87" w14:textId="77777777" w:rsidR="008E1D06" w:rsidRPr="007C68DB" w:rsidRDefault="008E1D06" w:rsidP="008E1D0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Ps. 2:6–12; Ps. 110:1–4</w:t>
            </w:r>
          </w:p>
        </w:tc>
      </w:tr>
    </w:tbl>
    <w:p w14:paraId="35C2CE13" w14:textId="77777777" w:rsidR="005856B2" w:rsidRDefault="005856B2">
      <w:pPr>
        <w:pBdr>
          <w:bottom w:val="single" w:sz="12" w:space="1" w:color="auto"/>
        </w:pBdr>
        <w:rPr>
          <w:sz w:val="18"/>
          <w:szCs w:val="18"/>
        </w:rPr>
      </w:pPr>
    </w:p>
    <w:p w14:paraId="3C08A21E" w14:textId="77777777" w:rsidR="00A2513F" w:rsidRPr="007B5851" w:rsidRDefault="002A21B9" w:rsidP="004B7584">
      <w:pPr>
        <w:pStyle w:val="Heading1"/>
      </w:pPr>
      <w:bookmarkStart w:id="1" w:name="beekes-9-minute-meditation-plan"/>
      <w:bookmarkEnd w:id="0"/>
      <w:r w:rsidRPr="007B5851">
        <w:rPr>
          <w:rFonts w:ascii="Segoe UI Emoji" w:hAnsi="Segoe UI Emoji" w:cs="Segoe UI Emoji"/>
        </w:rPr>
        <w:t>⏳</w:t>
      </w:r>
      <w:r w:rsidRPr="007B5851">
        <w:t xml:space="preserve"> Beeke’s “9-Minute Meditation Plan”</w:t>
      </w:r>
    </w:p>
    <w:p w14:paraId="32401AFD" w14:textId="77777777" w:rsidR="00A2513F" w:rsidRPr="007B5851" w:rsidRDefault="002A21B9">
      <w:pPr>
        <w:pStyle w:val="FirstParagraph"/>
        <w:rPr>
          <w:i/>
          <w:iCs/>
          <w:sz w:val="28"/>
          <w:szCs w:val="28"/>
        </w:rPr>
      </w:pPr>
      <w:r w:rsidRPr="007B5851">
        <w:rPr>
          <w:i/>
          <w:iCs/>
          <w:sz w:val="28"/>
          <w:szCs w:val="28"/>
        </w:rPr>
        <w:t>Use this simple format to build the daily habit of Christian meditation:</w:t>
      </w:r>
    </w:p>
    <w:p w14:paraId="49F3DE49" w14:textId="77777777" w:rsidR="007C68DB" w:rsidRPr="007B5851" w:rsidRDefault="002A21B9" w:rsidP="007C68DB">
      <w:pPr>
        <w:pStyle w:val="BodyText"/>
        <w:numPr>
          <w:ilvl w:val="0"/>
          <w:numId w:val="3"/>
        </w:numPr>
        <w:rPr>
          <w:sz w:val="28"/>
          <w:szCs w:val="28"/>
        </w:rPr>
      </w:pPr>
      <w:r w:rsidRPr="007B5851">
        <w:rPr>
          <w:b/>
          <w:bCs/>
          <w:sz w:val="28"/>
          <w:szCs w:val="28"/>
        </w:rPr>
        <w:t>3 Minutes: Scripture Reading</w:t>
      </w:r>
    </w:p>
    <w:p w14:paraId="45560093" w14:textId="11070259" w:rsidR="008E1D06" w:rsidRDefault="008E1D06" w:rsidP="007C68DB">
      <w:pPr>
        <w:pStyle w:val="BodyText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ay for the Spirit’s aid.</w:t>
      </w:r>
    </w:p>
    <w:p w14:paraId="14F37F8E" w14:textId="465BA858" w:rsidR="007B5851" w:rsidRDefault="002A21B9" w:rsidP="007C68DB">
      <w:pPr>
        <w:pStyle w:val="BodyText"/>
        <w:numPr>
          <w:ilvl w:val="1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Read your selected passage</w:t>
      </w:r>
      <w:r w:rsidR="008B743D" w:rsidRPr="007B5851">
        <w:rPr>
          <w:sz w:val="24"/>
          <w:szCs w:val="24"/>
        </w:rPr>
        <w:t xml:space="preserve"> and context</w:t>
      </w:r>
      <w:r w:rsidRPr="007B5851">
        <w:rPr>
          <w:sz w:val="24"/>
          <w:szCs w:val="24"/>
        </w:rPr>
        <w:t xml:space="preserve"> slowly, aloud if possible.</w:t>
      </w:r>
    </w:p>
    <w:p w14:paraId="7DBD1966" w14:textId="77777777" w:rsidR="007B5851" w:rsidRDefault="002A21B9" w:rsidP="007C68DB">
      <w:pPr>
        <w:pStyle w:val="BodyText"/>
        <w:numPr>
          <w:ilvl w:val="1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 xml:space="preserve">Linger over phrases. </w:t>
      </w:r>
    </w:p>
    <w:p w14:paraId="60581754" w14:textId="5C7132F7" w:rsidR="00A2513F" w:rsidRPr="007B5851" w:rsidRDefault="002A21B9" w:rsidP="007C68DB">
      <w:pPr>
        <w:pStyle w:val="BodyText"/>
        <w:numPr>
          <w:ilvl w:val="1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Look up cross-references if needed.</w:t>
      </w:r>
    </w:p>
    <w:p w14:paraId="2E83CCEE" w14:textId="55E4A249" w:rsidR="00A2513F" w:rsidRPr="007B5851" w:rsidRDefault="002A21B9" w:rsidP="004B7584">
      <w:pPr>
        <w:pStyle w:val="BodyText"/>
        <w:numPr>
          <w:ilvl w:val="0"/>
          <w:numId w:val="3"/>
        </w:numPr>
        <w:rPr>
          <w:sz w:val="28"/>
          <w:szCs w:val="28"/>
        </w:rPr>
      </w:pPr>
      <w:r w:rsidRPr="007B5851">
        <w:rPr>
          <w:b/>
          <w:bCs/>
          <w:sz w:val="28"/>
          <w:szCs w:val="28"/>
        </w:rPr>
        <w:lastRenderedPageBreak/>
        <w:t>3 Minutes: Meditation</w:t>
      </w:r>
    </w:p>
    <w:p w14:paraId="734ABD71" w14:textId="4303D68A" w:rsidR="007C68DB" w:rsidRPr="007B5851" w:rsidRDefault="007C68DB" w:rsidP="007C68DB">
      <w:pPr>
        <w:pStyle w:val="BodyText"/>
        <w:numPr>
          <w:ilvl w:val="1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Ask</w:t>
      </w:r>
      <w:r w:rsidR="00BF0DD2" w:rsidRPr="007B5851">
        <w:rPr>
          <w:sz w:val="24"/>
          <w:szCs w:val="24"/>
        </w:rPr>
        <w:t xml:space="preserve"> questions of the text, like</w:t>
      </w:r>
      <w:r w:rsidRPr="007B5851">
        <w:rPr>
          <w:sz w:val="24"/>
          <w:szCs w:val="24"/>
        </w:rPr>
        <w:t>:</w:t>
      </w:r>
    </w:p>
    <w:p w14:paraId="38B611E6" w14:textId="77777777" w:rsidR="007C68DB" w:rsidRPr="007B5851" w:rsidRDefault="007C68DB" w:rsidP="007C68DB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What does this reveal about God or myself?</w:t>
      </w:r>
    </w:p>
    <w:p w14:paraId="3BD97F4B" w14:textId="77777777" w:rsidR="007C68DB" w:rsidRPr="007B5851" w:rsidRDefault="007C68DB" w:rsidP="007C68DB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What affection should it stir? (love, sorrow, joy, fear, etc.?)</w:t>
      </w:r>
    </w:p>
    <w:p w14:paraId="21F538D0" w14:textId="609A8C82" w:rsidR="007C68DB" w:rsidRPr="007B5851" w:rsidRDefault="007C68DB" w:rsidP="007C68DB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 xml:space="preserve">What sin </w:t>
      </w:r>
      <w:r w:rsidR="00BF0DD2" w:rsidRPr="007B5851">
        <w:rPr>
          <w:sz w:val="24"/>
          <w:szCs w:val="24"/>
        </w:rPr>
        <w:t xml:space="preserve">or duty </w:t>
      </w:r>
      <w:r w:rsidRPr="007B5851">
        <w:rPr>
          <w:sz w:val="24"/>
          <w:szCs w:val="24"/>
        </w:rPr>
        <w:t xml:space="preserve">does this </w:t>
      </w:r>
      <w:r w:rsidR="00BF0DD2" w:rsidRPr="007B5851">
        <w:rPr>
          <w:sz w:val="24"/>
          <w:szCs w:val="24"/>
        </w:rPr>
        <w:t>touch</w:t>
      </w:r>
      <w:r w:rsidRPr="007B5851">
        <w:rPr>
          <w:sz w:val="24"/>
          <w:szCs w:val="24"/>
        </w:rPr>
        <w:t>?</w:t>
      </w:r>
    </w:p>
    <w:p w14:paraId="579151DD" w14:textId="77777777" w:rsidR="007C68DB" w:rsidRPr="007B5851" w:rsidRDefault="007C68DB" w:rsidP="007C68DB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What command or promise does this highlight?</w:t>
      </w:r>
    </w:p>
    <w:p w14:paraId="1036E76F" w14:textId="6344C67A" w:rsidR="007C68DB" w:rsidRPr="007B5851" w:rsidRDefault="007C68DB" w:rsidP="004B7584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How does this apply to my life today?</w:t>
      </w:r>
    </w:p>
    <w:p w14:paraId="5AE2E0A2" w14:textId="054A3EA2" w:rsidR="00A2513F" w:rsidRPr="007C68DB" w:rsidRDefault="00A2513F">
      <w:pPr>
        <w:pBdr>
          <w:bottom w:val="dotted" w:sz="24" w:space="1" w:color="auto"/>
        </w:pBdr>
        <w:rPr>
          <w:sz w:val="18"/>
          <w:szCs w:val="18"/>
        </w:rPr>
      </w:pPr>
    </w:p>
    <w:p w14:paraId="4CD09BBD" w14:textId="4C0F62E7" w:rsidR="00A2513F" w:rsidRPr="004B7584" w:rsidRDefault="002A21B9" w:rsidP="004B7584">
      <w:pPr>
        <w:pStyle w:val="Heading1"/>
        <w:rPr>
          <w:sz w:val="32"/>
          <w:szCs w:val="32"/>
        </w:rPr>
      </w:pPr>
      <w:bookmarkStart w:id="2" w:name="optional-journal-your-insights"/>
      <w:bookmarkEnd w:id="1"/>
      <w:r w:rsidRPr="004B7584">
        <w:rPr>
          <w:rFonts w:ascii="Segoe UI Emoji" w:hAnsi="Segoe UI Emoji" w:cs="Segoe UI Emoji"/>
          <w:sz w:val="32"/>
          <w:szCs w:val="32"/>
        </w:rPr>
        <w:t>🌹</w:t>
      </w:r>
      <w:r w:rsidRPr="004B7584">
        <w:rPr>
          <w:sz w:val="32"/>
          <w:szCs w:val="32"/>
        </w:rPr>
        <w:t xml:space="preserve"> </w:t>
      </w:r>
      <w:r w:rsidRPr="004B7584">
        <w:rPr>
          <w:i/>
          <w:iCs/>
          <w:sz w:val="32"/>
          <w:szCs w:val="32"/>
        </w:rPr>
        <w:t>Optional:</w:t>
      </w:r>
      <w:r w:rsidRPr="004B7584">
        <w:rPr>
          <w:sz w:val="32"/>
          <w:szCs w:val="32"/>
        </w:rPr>
        <w:t xml:space="preserve"> Journal Your Insights</w:t>
      </w:r>
    </w:p>
    <w:p w14:paraId="79F38948" w14:textId="53922D16" w:rsidR="00A2513F" w:rsidRPr="007C68DB" w:rsidRDefault="002A21B9">
      <w:pPr>
        <w:pStyle w:val="FirstParagraph"/>
        <w:rPr>
          <w:sz w:val="20"/>
          <w:szCs w:val="20"/>
        </w:rPr>
      </w:pPr>
      <w:r w:rsidRPr="007C68DB">
        <w:rPr>
          <w:b/>
          <w:bCs/>
          <w:sz w:val="20"/>
          <w:szCs w:val="20"/>
        </w:rPr>
        <w:t>Today’s Topic:</w:t>
      </w:r>
      <w:r w:rsidRPr="007C68DB">
        <w:rPr>
          <w:sz w:val="20"/>
          <w:szCs w:val="20"/>
        </w:rPr>
        <w:t xml:space="preserve"> ______________________</w:t>
      </w:r>
      <w:r w:rsidR="00D276D7">
        <w:rPr>
          <w:sz w:val="20"/>
          <w:szCs w:val="20"/>
        </w:rPr>
        <w:t>_</w:t>
      </w:r>
      <w:r w:rsidRPr="007C68DB">
        <w:rPr>
          <w:sz w:val="20"/>
          <w:szCs w:val="20"/>
        </w:rPr>
        <w:br/>
      </w:r>
      <w:r w:rsidRPr="007C68DB">
        <w:rPr>
          <w:b/>
          <w:bCs/>
          <w:sz w:val="20"/>
          <w:szCs w:val="20"/>
        </w:rPr>
        <w:t>Key Verse:</w:t>
      </w:r>
      <w:r w:rsidRPr="007C68DB">
        <w:rPr>
          <w:sz w:val="20"/>
          <w:szCs w:val="20"/>
        </w:rPr>
        <w:t xml:space="preserve"> ___________________________</w:t>
      </w:r>
    </w:p>
    <w:p w14:paraId="0EE69761" w14:textId="3AB0AD99" w:rsidR="00A2513F" w:rsidRDefault="002A21B9">
      <w:pPr>
        <w:pStyle w:val="BodyText"/>
        <w:rPr>
          <w:sz w:val="20"/>
          <w:szCs w:val="20"/>
        </w:rPr>
      </w:pPr>
      <w:r w:rsidRPr="007C68DB">
        <w:rPr>
          <w:b/>
          <w:bCs/>
          <w:sz w:val="20"/>
          <w:szCs w:val="20"/>
        </w:rPr>
        <w:t>Main Takeaway:</w:t>
      </w:r>
      <w:r w:rsidRPr="007C68DB">
        <w:rPr>
          <w:sz w:val="20"/>
          <w:szCs w:val="20"/>
        </w:rPr>
        <w:t xml:space="preserve"> - ______________</w:t>
      </w:r>
      <w:r w:rsidR="004B7584">
        <w:rPr>
          <w:sz w:val="20"/>
          <w:szCs w:val="20"/>
        </w:rPr>
        <w:t>_________________________________________________________</w:t>
      </w:r>
      <w:r w:rsidRPr="007C68DB">
        <w:rPr>
          <w:sz w:val="20"/>
          <w:szCs w:val="20"/>
        </w:rPr>
        <w:t>_______________________</w:t>
      </w:r>
    </w:p>
    <w:p w14:paraId="5C1777ED" w14:textId="2F03C91A" w:rsidR="004B7584" w:rsidRPr="007C68DB" w:rsidRDefault="004B7584">
      <w:pPr>
        <w:pStyle w:val="BodyText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</w:t>
      </w:r>
    </w:p>
    <w:p w14:paraId="3F4A2068" w14:textId="742726D9" w:rsidR="00A2513F" w:rsidRPr="007C68DB" w:rsidRDefault="002A21B9">
      <w:pPr>
        <w:pStyle w:val="BodyText"/>
        <w:rPr>
          <w:sz w:val="20"/>
          <w:szCs w:val="20"/>
        </w:rPr>
      </w:pPr>
      <w:r w:rsidRPr="007C68DB">
        <w:rPr>
          <w:b/>
          <w:bCs/>
          <w:sz w:val="20"/>
          <w:szCs w:val="20"/>
        </w:rPr>
        <w:t>Affections Stirred (check all that apply):</w:t>
      </w:r>
      <w:r w:rsidRPr="007C68DB">
        <w:rPr>
          <w:sz w:val="20"/>
          <w:szCs w:val="20"/>
        </w:rPr>
        <w:t xml:space="preserve">  [ ] Love for Christ  [ ] Hatred of sin  [ ] Gratitude </w:t>
      </w:r>
      <w:r w:rsidR="004B7584">
        <w:rPr>
          <w:sz w:val="20"/>
          <w:szCs w:val="20"/>
        </w:rPr>
        <w:t xml:space="preserve"> </w:t>
      </w:r>
      <w:r w:rsidRPr="007C68DB">
        <w:rPr>
          <w:sz w:val="20"/>
          <w:szCs w:val="20"/>
        </w:rPr>
        <w:t xml:space="preserve">[ ] Awe / Fear of God </w:t>
      </w:r>
      <w:r w:rsidR="004B7584">
        <w:rPr>
          <w:sz w:val="20"/>
          <w:szCs w:val="20"/>
        </w:rPr>
        <w:br/>
        <w:t xml:space="preserve">                                                                                         </w:t>
      </w:r>
      <w:r w:rsidRPr="007C68DB">
        <w:rPr>
          <w:sz w:val="20"/>
          <w:szCs w:val="20"/>
        </w:rPr>
        <w:t xml:space="preserve"> [ ] Joy / Peace [ ] Brokenness / Repentance</w:t>
      </w:r>
      <w:r w:rsidR="004B7584">
        <w:rPr>
          <w:sz w:val="20"/>
          <w:szCs w:val="20"/>
        </w:rPr>
        <w:t xml:space="preserve"> [ ] Other ______________________</w:t>
      </w:r>
    </w:p>
    <w:p w14:paraId="43710143" w14:textId="77777777" w:rsidR="007C68DB" w:rsidRDefault="002A21B9">
      <w:pPr>
        <w:pStyle w:val="BodyText"/>
        <w:rPr>
          <w:sz w:val="20"/>
          <w:szCs w:val="20"/>
        </w:rPr>
      </w:pPr>
      <w:r w:rsidRPr="007C68DB">
        <w:rPr>
          <w:b/>
          <w:bCs/>
          <w:sz w:val="20"/>
          <w:szCs w:val="20"/>
        </w:rPr>
        <w:t>Personal Response:</w:t>
      </w:r>
    </w:p>
    <w:p w14:paraId="3DE7F594" w14:textId="525A3BC8" w:rsidR="007C68DB" w:rsidRDefault="002A21B9" w:rsidP="007C68DB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7C68DB">
        <w:rPr>
          <w:sz w:val="20"/>
          <w:szCs w:val="20"/>
        </w:rPr>
        <w:t>I will ___________________________________</w:t>
      </w:r>
      <w:r w:rsidR="00D276D7">
        <w:rPr>
          <w:sz w:val="20"/>
          <w:szCs w:val="20"/>
        </w:rPr>
        <w:t>___</w:t>
      </w:r>
      <w:r w:rsidRPr="007C68DB">
        <w:rPr>
          <w:sz w:val="20"/>
          <w:szCs w:val="20"/>
        </w:rPr>
        <w:t xml:space="preserve">_ </w:t>
      </w:r>
    </w:p>
    <w:p w14:paraId="4D05A725" w14:textId="765ACDFC" w:rsidR="007C68DB" w:rsidRDefault="002A21B9" w:rsidP="007C68DB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7C68DB">
        <w:rPr>
          <w:sz w:val="20"/>
          <w:szCs w:val="20"/>
        </w:rPr>
        <w:t>I need to confess _______________________</w:t>
      </w:r>
      <w:r w:rsidR="00D276D7">
        <w:rPr>
          <w:sz w:val="20"/>
          <w:szCs w:val="20"/>
        </w:rPr>
        <w:t>___</w:t>
      </w:r>
      <w:r w:rsidRPr="007C68DB">
        <w:rPr>
          <w:sz w:val="20"/>
          <w:szCs w:val="20"/>
        </w:rPr>
        <w:t xml:space="preserve">_ </w:t>
      </w:r>
    </w:p>
    <w:p w14:paraId="19CA0A27" w14:textId="6B8B8965" w:rsidR="00A2513F" w:rsidRPr="007C68DB" w:rsidRDefault="002A21B9" w:rsidP="007C68DB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7C68DB">
        <w:rPr>
          <w:sz w:val="20"/>
          <w:szCs w:val="20"/>
        </w:rPr>
        <w:t>I will pray about _________________________</w:t>
      </w:r>
      <w:r w:rsidR="00D276D7">
        <w:rPr>
          <w:sz w:val="20"/>
          <w:szCs w:val="20"/>
        </w:rPr>
        <w:t>___</w:t>
      </w:r>
    </w:p>
    <w:p w14:paraId="6BDA1AF2" w14:textId="77777777" w:rsidR="00BF0DD2" w:rsidRDefault="00BF0DD2" w:rsidP="00BF0DD2">
      <w:pPr>
        <w:pBdr>
          <w:bottom w:val="dotted" w:sz="24" w:space="1" w:color="auto"/>
        </w:pBdr>
        <w:rPr>
          <w:sz w:val="18"/>
          <w:szCs w:val="18"/>
        </w:rPr>
      </w:pPr>
    </w:p>
    <w:p w14:paraId="67E33F45" w14:textId="77777777" w:rsidR="00BF0DD2" w:rsidRPr="007B5851" w:rsidRDefault="00BF0DD2" w:rsidP="00BF0DD2">
      <w:pPr>
        <w:pStyle w:val="BodyText"/>
        <w:numPr>
          <w:ilvl w:val="0"/>
          <w:numId w:val="3"/>
        </w:numPr>
        <w:rPr>
          <w:sz w:val="28"/>
          <w:szCs w:val="28"/>
        </w:rPr>
      </w:pPr>
      <w:r w:rsidRPr="007B5851">
        <w:rPr>
          <w:b/>
          <w:bCs/>
          <w:sz w:val="28"/>
          <w:szCs w:val="28"/>
        </w:rPr>
        <w:t>3 Minutes: Prayer</w:t>
      </w:r>
    </w:p>
    <w:p w14:paraId="13FF1C00" w14:textId="77777777" w:rsidR="00BF0DD2" w:rsidRPr="007B5851" w:rsidRDefault="00BF0DD2" w:rsidP="00BF0DD2">
      <w:pPr>
        <w:pStyle w:val="BodyText"/>
        <w:numPr>
          <w:ilvl w:val="1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Respond to what you’ve read and meditated on:</w:t>
      </w:r>
    </w:p>
    <w:p w14:paraId="3CE1EEFD" w14:textId="29544A57" w:rsidR="00BF0DD2" w:rsidRPr="007B5851" w:rsidRDefault="00BF0DD2" w:rsidP="00BF0DD2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 xml:space="preserve">Thank God for </w:t>
      </w:r>
      <w:r w:rsidR="007B5851">
        <w:rPr>
          <w:sz w:val="24"/>
          <w:szCs w:val="24"/>
        </w:rPr>
        <w:t>revealed light</w:t>
      </w:r>
      <w:r w:rsidRPr="007B5851">
        <w:rPr>
          <w:sz w:val="24"/>
          <w:szCs w:val="24"/>
        </w:rPr>
        <w:t>.</w:t>
      </w:r>
    </w:p>
    <w:p w14:paraId="429A2239" w14:textId="61CEEF5F" w:rsidR="00BF0DD2" w:rsidRPr="007B5851" w:rsidRDefault="00BF0DD2" w:rsidP="00BF0DD2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 xml:space="preserve">Confess </w:t>
      </w:r>
      <w:r w:rsidR="007B5851">
        <w:rPr>
          <w:sz w:val="24"/>
          <w:szCs w:val="24"/>
        </w:rPr>
        <w:t>where convicted</w:t>
      </w:r>
      <w:r w:rsidRPr="007B5851">
        <w:rPr>
          <w:sz w:val="24"/>
          <w:szCs w:val="24"/>
        </w:rPr>
        <w:t>.</w:t>
      </w:r>
    </w:p>
    <w:p w14:paraId="2E1FB508" w14:textId="77777777" w:rsidR="00BF0DD2" w:rsidRPr="007B5851" w:rsidRDefault="00BF0DD2" w:rsidP="00BF0DD2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Ask for grace to live in light of the truth.</w:t>
      </w:r>
    </w:p>
    <w:p w14:paraId="5C6171CE" w14:textId="7375BB43" w:rsidR="008E1D06" w:rsidRPr="008E1D06" w:rsidRDefault="00BF0DD2" w:rsidP="008E1D06">
      <w:pPr>
        <w:pStyle w:val="BodyText"/>
        <w:numPr>
          <w:ilvl w:val="2"/>
          <w:numId w:val="3"/>
        </w:numPr>
        <w:rPr>
          <w:sz w:val="24"/>
          <w:szCs w:val="24"/>
        </w:rPr>
      </w:pPr>
      <w:r w:rsidRPr="007B5851">
        <w:rPr>
          <w:sz w:val="24"/>
          <w:szCs w:val="24"/>
        </w:rPr>
        <w:t>(</w:t>
      </w:r>
      <w:r w:rsidRPr="007B5851">
        <w:rPr>
          <w:i/>
          <w:iCs/>
          <w:sz w:val="24"/>
          <w:szCs w:val="24"/>
        </w:rPr>
        <w:t>Optional:</w:t>
      </w:r>
      <w:r w:rsidRPr="007B5851">
        <w:rPr>
          <w:sz w:val="24"/>
          <w:szCs w:val="24"/>
        </w:rPr>
        <w:t xml:space="preserve"> Sing a related psalm/song.)</w:t>
      </w:r>
    </w:p>
    <w:p w14:paraId="7B26D4E5" w14:textId="61B6C15D" w:rsidR="00BF0DD2" w:rsidRPr="007B5851" w:rsidRDefault="00BF0DD2" w:rsidP="00D276D7">
      <w:pPr>
        <w:pStyle w:val="BlockText"/>
        <w:ind w:left="0"/>
        <w:jc w:val="center"/>
        <w:rPr>
          <w:sz w:val="14"/>
          <w:szCs w:val="14"/>
        </w:rPr>
      </w:pPr>
      <w:r w:rsidRPr="004B7584">
        <w:rPr>
          <w:i/>
          <w:iCs/>
          <w:sz w:val="14"/>
          <w:szCs w:val="14"/>
        </w:rPr>
        <w:t>“Once you learn, with the Puritans, that meditation is the halfway house between Scripture reading and prayer, you will not be able to stop.”</w:t>
      </w:r>
      <w:r w:rsidRPr="004B7584">
        <w:rPr>
          <w:sz w:val="14"/>
          <w:szCs w:val="14"/>
        </w:rPr>
        <w:t xml:space="preserve"> — Joel Beeke</w:t>
      </w:r>
      <w:bookmarkEnd w:id="2"/>
    </w:p>
    <w:sectPr w:rsidR="00BF0DD2" w:rsidRPr="007B5851" w:rsidSect="008E1D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720" w:right="720" w:bottom="180" w:left="72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3F295" w14:textId="77777777" w:rsidR="002F563F" w:rsidRDefault="002F563F" w:rsidP="007B5851">
      <w:pPr>
        <w:spacing w:after="0" w:line="240" w:lineRule="auto"/>
      </w:pPr>
      <w:r>
        <w:separator/>
      </w:r>
    </w:p>
  </w:endnote>
  <w:endnote w:type="continuationSeparator" w:id="0">
    <w:p w14:paraId="23788A9C" w14:textId="77777777" w:rsidR="002F563F" w:rsidRDefault="002F563F" w:rsidP="007B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8C159" w14:textId="77777777" w:rsidR="007B5851" w:rsidRDefault="007B5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5F7E" w14:textId="77777777" w:rsidR="007B5851" w:rsidRDefault="007B5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64262" w14:textId="77777777" w:rsidR="007B5851" w:rsidRDefault="007B5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CA2B3" w14:textId="77777777" w:rsidR="002F563F" w:rsidRDefault="002F563F" w:rsidP="007B5851">
      <w:pPr>
        <w:spacing w:after="0" w:line="240" w:lineRule="auto"/>
      </w:pPr>
      <w:r>
        <w:separator/>
      </w:r>
    </w:p>
  </w:footnote>
  <w:footnote w:type="continuationSeparator" w:id="0">
    <w:p w14:paraId="029A544E" w14:textId="77777777" w:rsidR="002F563F" w:rsidRDefault="002F563F" w:rsidP="007B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F38BE" w14:textId="77777777" w:rsidR="007B5851" w:rsidRDefault="007B5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4C5C9" w14:textId="77777777" w:rsidR="007B5851" w:rsidRDefault="007B58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B94064" w14:textId="77777777" w:rsidR="007B5851" w:rsidRDefault="007B5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1" style="width:0;height:1.5pt" o:hralign="center" o:bullet="t" o:hrstd="t" o:hr="t"/>
    </w:pict>
  </w:numPicBullet>
  <w:numPicBullet w:numPicBulletId="1">
    <w:pict>
      <v:rect id="_x0000_i1032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775207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BD5361C"/>
    <w:multiLevelType w:val="hybridMultilevel"/>
    <w:tmpl w:val="0B9A69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750C93"/>
    <w:multiLevelType w:val="hybridMultilevel"/>
    <w:tmpl w:val="2D9C1E3C"/>
    <w:lvl w:ilvl="0" w:tplc="46FE091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2875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7AA3C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7C60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E02E1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A96DA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C4E8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080B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F204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5EA93516"/>
    <w:multiLevelType w:val="hybridMultilevel"/>
    <w:tmpl w:val="8542CA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7E5F47"/>
    <w:multiLevelType w:val="hybridMultilevel"/>
    <w:tmpl w:val="08F8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01574">
    <w:abstractNumId w:val="0"/>
  </w:num>
  <w:num w:numId="2" w16cid:durableId="166143082">
    <w:abstractNumId w:val="1"/>
  </w:num>
  <w:num w:numId="3" w16cid:durableId="980381122">
    <w:abstractNumId w:val="4"/>
  </w:num>
  <w:num w:numId="4" w16cid:durableId="1618486306">
    <w:abstractNumId w:val="3"/>
  </w:num>
  <w:num w:numId="5" w16cid:durableId="7089934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13F"/>
    <w:rsid w:val="00192809"/>
    <w:rsid w:val="002A21B9"/>
    <w:rsid w:val="002F563F"/>
    <w:rsid w:val="0049362B"/>
    <w:rsid w:val="004B7584"/>
    <w:rsid w:val="005856B2"/>
    <w:rsid w:val="007B5851"/>
    <w:rsid w:val="007C68DB"/>
    <w:rsid w:val="00822BA9"/>
    <w:rsid w:val="008B743D"/>
    <w:rsid w:val="008E1D06"/>
    <w:rsid w:val="00912C2B"/>
    <w:rsid w:val="009C406F"/>
    <w:rsid w:val="00A2513F"/>
    <w:rsid w:val="00BF0DD2"/>
    <w:rsid w:val="00D276D7"/>
    <w:rsid w:val="00E5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B3E99"/>
  <w15:docId w15:val="{060D6E16-97C5-4760-968B-8212D088C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743D"/>
  </w:style>
  <w:style w:type="paragraph" w:styleId="Heading1">
    <w:name w:val="heading 1"/>
    <w:basedOn w:val="Normal"/>
    <w:next w:val="Normal"/>
    <w:link w:val="Heading1Char"/>
    <w:uiPriority w:val="9"/>
    <w:qFormat/>
    <w:rsid w:val="008B743D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743D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743D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743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74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74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74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74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743D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B743D"/>
    <w:pPr>
      <w:pBdr>
        <w:top w:val="single" w:sz="6" w:space="8" w:color="196B24" w:themeColor="accent3"/>
        <w:bottom w:val="single" w:sz="6" w:space="8" w:color="196B24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B743D"/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43D"/>
    <w:pPr>
      <w:numPr>
        <w:ilvl w:val="1"/>
      </w:numPr>
      <w:jc w:val="center"/>
    </w:pPr>
    <w:rPr>
      <w:color w:val="0E284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743D"/>
    <w:rPr>
      <w:color w:val="0E2841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8B74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743D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743D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743D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743D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743D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743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743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743D"/>
    <w:rPr>
      <w:b/>
      <w:bCs/>
      <w:i/>
      <w:iCs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B743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15608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B743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table" w:styleId="PlainTable1">
    <w:name w:val="Plain Table 1"/>
    <w:basedOn w:val="TableNormal"/>
    <w:rsid w:val="008B743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8B743D"/>
    <w:rPr>
      <w:b/>
      <w:bCs/>
    </w:rPr>
  </w:style>
  <w:style w:type="character" w:styleId="Emphasis">
    <w:name w:val="Emphasis"/>
    <w:basedOn w:val="DefaultParagraphFont"/>
    <w:uiPriority w:val="20"/>
    <w:qFormat/>
    <w:rsid w:val="008B743D"/>
    <w:rPr>
      <w:i/>
      <w:iCs/>
      <w:color w:val="000000" w:themeColor="text1"/>
    </w:rPr>
  </w:style>
  <w:style w:type="paragraph" w:styleId="NoSpacing">
    <w:name w:val="No Spacing"/>
    <w:uiPriority w:val="1"/>
    <w:qFormat/>
    <w:rsid w:val="008B74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B743D"/>
    <w:pPr>
      <w:spacing w:before="160"/>
      <w:ind w:left="720" w:right="720"/>
      <w:jc w:val="center"/>
    </w:pPr>
    <w:rPr>
      <w:i/>
      <w:iCs/>
      <w:color w:val="124F1A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B743D"/>
    <w:rPr>
      <w:i/>
      <w:iCs/>
      <w:color w:val="124F1A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743D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743D"/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B743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B743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B743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B743D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B743D"/>
    <w:rPr>
      <w:b/>
      <w:bCs/>
      <w:caps w:val="0"/>
      <w:smallCaps/>
      <w:spacing w:val="0"/>
    </w:rPr>
  </w:style>
  <w:style w:type="paragraph" w:styleId="ListParagraph">
    <w:name w:val="List Paragraph"/>
    <w:basedOn w:val="Normal"/>
    <w:uiPriority w:val="34"/>
    <w:qFormat/>
    <w:rsid w:val="00BF0DD2"/>
    <w:pPr>
      <w:ind w:left="720"/>
      <w:contextualSpacing/>
    </w:pPr>
  </w:style>
  <w:style w:type="paragraph" w:styleId="Header">
    <w:name w:val="header"/>
    <w:basedOn w:val="Normal"/>
    <w:link w:val="HeaderChar"/>
    <w:rsid w:val="007B5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B5851"/>
  </w:style>
  <w:style w:type="paragraph" w:styleId="Footer">
    <w:name w:val="footer"/>
    <w:basedOn w:val="Normal"/>
    <w:link w:val="FooterChar"/>
    <w:rsid w:val="007B5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B5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E368D-0851-43F9-B61F-DBF83A107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486</Words>
  <Characters>2588</Characters>
  <Application>Microsoft Office Word</Application>
  <DocSecurity>0</DocSecurity>
  <Lines>9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lgado</dc:creator>
  <cp:keywords/>
  <dc:description/>
  <cp:lastModifiedBy>Jason Delgado</cp:lastModifiedBy>
  <cp:revision>1</cp:revision>
  <cp:lastPrinted>2025-10-19T13:13:00Z</cp:lastPrinted>
  <dcterms:created xsi:type="dcterms:W3CDTF">2025-10-19T12:33:00Z</dcterms:created>
  <dcterms:modified xsi:type="dcterms:W3CDTF">2025-10-20T11:22:00Z</dcterms:modified>
</cp:coreProperties>
</file>